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dam Pick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ick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0 Ridge Road,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dam.picke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0201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